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1A370" w14:textId="77777777" w:rsidR="009D1A67" w:rsidRPr="007864D4" w:rsidRDefault="009D1A67" w:rsidP="007864D4">
      <w:pPr>
        <w:pStyle w:val="Heading2"/>
      </w:pPr>
      <w:r w:rsidRPr="007864D4">
        <w:t>Welcome</w:t>
      </w:r>
      <w:r w:rsidR="009E6C59" w:rsidRPr="007864D4">
        <w:t>, Call to Order</w:t>
      </w:r>
    </w:p>
    <w:p w14:paraId="1387D1A9" w14:textId="75BF8D41" w:rsidR="009C010C" w:rsidRPr="009A053D" w:rsidRDefault="00D33BF3" w:rsidP="006E6868">
      <w:pPr>
        <w:pStyle w:val="Normal2"/>
      </w:pPr>
      <w:r>
        <w:t>Matt Veghte, Path Task Force</w:t>
      </w:r>
      <w:r w:rsidR="00D16DED" w:rsidRPr="009A053D">
        <w:t xml:space="preserve"> (</w:t>
      </w:r>
      <w:r>
        <w:t xml:space="preserve">PTF) </w:t>
      </w:r>
      <w:r w:rsidR="00BE0AB5" w:rsidRPr="009A053D">
        <w:t>C</w:t>
      </w:r>
      <w:r w:rsidR="000A3E72" w:rsidRPr="009A053D">
        <w:t>hair,</w:t>
      </w:r>
      <w:r w:rsidR="000A3E72" w:rsidRPr="003D2042">
        <w:rPr>
          <w:i/>
          <w:iCs/>
        </w:rPr>
        <w:t xml:space="preserve"> </w:t>
      </w:r>
      <w:r w:rsidR="00667ADE" w:rsidRPr="002C2E41">
        <w:t>officially</w:t>
      </w:r>
      <w:r w:rsidR="00667ADE">
        <w:t xml:space="preserve"> </w:t>
      </w:r>
      <w:r w:rsidR="000A3E72" w:rsidRPr="009A053D">
        <w:t xml:space="preserve">called the meeting to order at </w:t>
      </w:r>
      <w:r w:rsidR="00667ADE">
        <w:t>3:18</w:t>
      </w:r>
      <w:r w:rsidR="000A3E72" w:rsidRPr="009A053D">
        <w:t xml:space="preserve"> p.m</w:t>
      </w:r>
      <w:r w:rsidR="00667ADE">
        <w:t>.</w:t>
      </w:r>
      <w:r w:rsidR="00E56831">
        <w:t xml:space="preserve"> MT</w:t>
      </w:r>
      <w:r w:rsidR="00974AAC" w:rsidRPr="009A053D">
        <w:t xml:space="preserve"> on </w:t>
      </w:r>
      <w:r w:rsidR="00667ADE">
        <w:t>June 8, 2022.</w:t>
      </w:r>
      <w:r w:rsidR="000A3E72" w:rsidRPr="009A053D">
        <w:t xml:space="preserve"> A quorum was present </w:t>
      </w:r>
      <w:r w:rsidR="000415FC">
        <w:t>to conduct</w:t>
      </w:r>
      <w:r w:rsidR="000A3E72" w:rsidRPr="009A053D">
        <w:t xml:space="preserve"> business.</w:t>
      </w:r>
      <w:r w:rsidR="00FB0959">
        <w:t xml:space="preserve"> A list of attendees is attached as Exhibit A.</w:t>
      </w:r>
    </w:p>
    <w:p w14:paraId="5C830F4B" w14:textId="77777777" w:rsidR="000F6CFC" w:rsidRPr="009A053D" w:rsidRDefault="001F1DB9" w:rsidP="007864D4">
      <w:pPr>
        <w:pStyle w:val="Heading2"/>
      </w:pPr>
      <w:r w:rsidRPr="009A053D">
        <w:t xml:space="preserve">Review WECC </w:t>
      </w:r>
      <w:r w:rsidR="000F6CFC" w:rsidRPr="009A053D">
        <w:t>Antitrust Policy</w:t>
      </w:r>
    </w:p>
    <w:p w14:paraId="2AEE945A" w14:textId="2E7FDCB1" w:rsidR="000F6CFC" w:rsidRPr="009A053D" w:rsidRDefault="00667ADE" w:rsidP="006E6868">
      <w:pPr>
        <w:pStyle w:val="Normal2"/>
      </w:pPr>
      <w:r>
        <w:t xml:space="preserve">Vic Howell, </w:t>
      </w:r>
      <w:r w:rsidR="003D16B3">
        <w:t xml:space="preserve">WECC </w:t>
      </w:r>
      <w:r>
        <w:t>Director</w:t>
      </w:r>
      <w:r w:rsidR="003D16B3">
        <w:t xml:space="preserve"> of</w:t>
      </w:r>
      <w:r>
        <w:t xml:space="preserve"> Reliability Risk Management</w:t>
      </w:r>
      <w:r w:rsidR="003D16B3">
        <w:t>,</w:t>
      </w:r>
      <w:r w:rsidR="000F6CFC" w:rsidRPr="009A053D">
        <w:t xml:space="preserve"> read aloud the WECC Antitrust Policy statement. </w:t>
      </w:r>
      <w:r w:rsidR="000415FC">
        <w:t>The meeting agenda included a link to the posted policy</w:t>
      </w:r>
      <w:r w:rsidR="000F6CFC" w:rsidRPr="009A053D">
        <w:t>.</w:t>
      </w:r>
    </w:p>
    <w:p w14:paraId="1DBE0DF3" w14:textId="77777777" w:rsidR="009D1A67" w:rsidRPr="009A053D" w:rsidRDefault="009D1A67" w:rsidP="007864D4">
      <w:pPr>
        <w:pStyle w:val="Heading2"/>
      </w:pPr>
      <w:r w:rsidRPr="009A053D">
        <w:t>Approve Agenda</w:t>
      </w:r>
    </w:p>
    <w:p w14:paraId="1F29E12C" w14:textId="49EAAEFF" w:rsidR="009D1A67" w:rsidRPr="009A053D" w:rsidRDefault="00E97CEB" w:rsidP="006E6868">
      <w:pPr>
        <w:pStyle w:val="Normal2"/>
        <w:rPr>
          <w:b/>
        </w:rPr>
      </w:pPr>
      <w:r>
        <w:t>Mr. Veghte</w:t>
      </w:r>
      <w:r w:rsidR="000A3E72" w:rsidRPr="009A053D">
        <w:t xml:space="preserve"> </w:t>
      </w:r>
      <w:r w:rsidR="009D1A67" w:rsidRPr="009A053D">
        <w:t>introduced the proposed meeting agenda.</w:t>
      </w:r>
    </w:p>
    <w:p w14:paraId="10752637" w14:textId="2964E04B" w:rsidR="009D1A67" w:rsidRPr="0054204F" w:rsidRDefault="00E97CEB" w:rsidP="0054204F">
      <w:pPr>
        <w:pStyle w:val="Normal2"/>
        <w:rPr>
          <w:rStyle w:val="Strong"/>
          <w:bCs w:val="0"/>
        </w:rPr>
      </w:pPr>
      <w:r>
        <w:rPr>
          <w:rStyle w:val="Strong"/>
          <w:bCs w:val="0"/>
        </w:rPr>
        <w:t>By consensus, the PTF</w:t>
      </w:r>
      <w:r w:rsidR="009D1A67" w:rsidRPr="0054204F">
        <w:rPr>
          <w:rStyle w:val="Strong"/>
          <w:bCs w:val="0"/>
        </w:rPr>
        <w:t xml:space="preserve"> approved the agenda.</w:t>
      </w:r>
    </w:p>
    <w:p w14:paraId="7947C18D" w14:textId="77777777" w:rsidR="009D1A67" w:rsidRPr="009A053D" w:rsidRDefault="009D1A67" w:rsidP="007864D4">
      <w:pPr>
        <w:pStyle w:val="Heading2"/>
      </w:pPr>
      <w:r w:rsidRPr="009A053D">
        <w:t xml:space="preserve">Review </w:t>
      </w:r>
      <w:r w:rsidR="001F1DB9" w:rsidRPr="009A053D">
        <w:t xml:space="preserve">and Approve </w:t>
      </w:r>
      <w:r w:rsidR="00F83AC5" w:rsidRPr="009A053D">
        <w:t>Previous Meeting</w:t>
      </w:r>
      <w:r w:rsidRPr="009A053D">
        <w:t xml:space="preserve"> Minutes</w:t>
      </w:r>
    </w:p>
    <w:p w14:paraId="50D9398E" w14:textId="6B18BB74" w:rsidR="000A3E72" w:rsidRPr="009A053D" w:rsidRDefault="00E97CEB" w:rsidP="006E6868">
      <w:pPr>
        <w:pStyle w:val="Normal2"/>
        <w:rPr>
          <w:b/>
        </w:rPr>
      </w:pPr>
      <w:r>
        <w:t>Mr. Veghte</w:t>
      </w:r>
      <w:r w:rsidR="009D1A67" w:rsidRPr="009A053D">
        <w:t xml:space="preserve"> introduced the minutes from the </w:t>
      </w:r>
      <w:r w:rsidR="00E4626C">
        <w:t xml:space="preserve">meeting on </w:t>
      </w:r>
      <w:r>
        <w:t>May 25, 2022.</w:t>
      </w:r>
    </w:p>
    <w:p w14:paraId="0A267BA9" w14:textId="4E5146F2" w:rsidR="00E97CEB" w:rsidRPr="0054204F" w:rsidRDefault="00E97CEB" w:rsidP="00E97CEB">
      <w:pPr>
        <w:pStyle w:val="Normal2"/>
        <w:rPr>
          <w:rStyle w:val="Strong"/>
          <w:bCs w:val="0"/>
        </w:rPr>
      </w:pPr>
      <w:r>
        <w:rPr>
          <w:rStyle w:val="Strong"/>
          <w:bCs w:val="0"/>
        </w:rPr>
        <w:t xml:space="preserve">By consensus, the PTF </w:t>
      </w:r>
      <w:r w:rsidRPr="0054204F">
        <w:rPr>
          <w:rStyle w:val="Strong"/>
          <w:bCs w:val="0"/>
        </w:rPr>
        <w:t xml:space="preserve">approved the </w:t>
      </w:r>
      <w:r>
        <w:rPr>
          <w:rStyle w:val="Strong"/>
          <w:bCs w:val="0"/>
        </w:rPr>
        <w:t>minutes from May 25, 2022</w:t>
      </w:r>
      <w:r w:rsidRPr="0054204F">
        <w:rPr>
          <w:rStyle w:val="Strong"/>
          <w:bCs w:val="0"/>
        </w:rPr>
        <w:t xml:space="preserve">. </w:t>
      </w:r>
    </w:p>
    <w:p w14:paraId="39341255" w14:textId="77777777" w:rsidR="009D1A67" w:rsidRPr="009A053D" w:rsidRDefault="009D1A67" w:rsidP="007864D4">
      <w:pPr>
        <w:pStyle w:val="Heading2"/>
      </w:pPr>
      <w:r w:rsidRPr="009A053D">
        <w:t>Review Previous Action Items</w:t>
      </w:r>
    </w:p>
    <w:p w14:paraId="1DB0121C" w14:textId="09257E7E" w:rsidR="004D1AA4" w:rsidRPr="009A053D" w:rsidRDefault="00667ADE" w:rsidP="006E6868">
      <w:pPr>
        <w:pStyle w:val="Normal2"/>
      </w:pPr>
      <w:r>
        <w:t xml:space="preserve">Kirha Quick, </w:t>
      </w:r>
      <w:r w:rsidR="003D16B3">
        <w:t xml:space="preserve">WECC </w:t>
      </w:r>
      <w:r>
        <w:t>Project Coordinator</w:t>
      </w:r>
      <w:r w:rsidR="003D2042">
        <w:t>,</w:t>
      </w:r>
      <w:r>
        <w:t xml:space="preserve"> </w:t>
      </w:r>
      <w:r w:rsidR="009D1A67" w:rsidRPr="009A053D">
        <w:t xml:space="preserve">reviewed action items </w:t>
      </w:r>
      <w:r w:rsidR="000A3E72" w:rsidRPr="009A053D">
        <w:t xml:space="preserve">carried over from the </w:t>
      </w:r>
      <w:r w:rsidR="003D16B3">
        <w:t>PTF</w:t>
      </w:r>
      <w:r w:rsidR="00E4626C">
        <w:t xml:space="preserve"> meeting on </w:t>
      </w:r>
      <w:r>
        <w:t xml:space="preserve">May 25, 2022. </w:t>
      </w:r>
      <w:r w:rsidR="001B09E1" w:rsidRPr="009A053D">
        <w:t xml:space="preserve">Action items that are not closed </w:t>
      </w:r>
      <w:r w:rsidR="002E7AE1">
        <w:t xml:space="preserve">and will be carried forward can be found </w:t>
      </w:r>
      <w:hyperlink r:id="rId8" w:history="1">
        <w:r w:rsidR="002E7AE1" w:rsidRPr="003D16B3">
          <w:rPr>
            <w:rStyle w:val="Hyperlink"/>
          </w:rPr>
          <w:t>here</w:t>
        </w:r>
      </w:hyperlink>
      <w:r w:rsidR="002E7AE1">
        <w:t>.</w:t>
      </w:r>
    </w:p>
    <w:p w14:paraId="06B37DBD" w14:textId="0ABD550F" w:rsidR="009D1A67" w:rsidRPr="009A053D" w:rsidRDefault="002F14E9" w:rsidP="007864D4">
      <w:pPr>
        <w:pStyle w:val="Heading2"/>
      </w:pPr>
      <w:r>
        <w:t>Commercial and Business Practices</w:t>
      </w:r>
      <w:r w:rsidRPr="00630D70">
        <w:t>—</w:t>
      </w:r>
      <w:r>
        <w:t>Planning Discussion</w:t>
      </w:r>
    </w:p>
    <w:p w14:paraId="6FA60D90" w14:textId="103D0E8F" w:rsidR="002F14E9" w:rsidRDefault="002F14E9" w:rsidP="006E6868">
      <w:pPr>
        <w:pStyle w:val="Normal2"/>
      </w:pPr>
      <w:r>
        <w:t xml:space="preserve">The group reviewed the </w:t>
      </w:r>
      <w:r w:rsidR="00667ADE">
        <w:t>“</w:t>
      </w:r>
      <w:r>
        <w:t>scratch pad document</w:t>
      </w:r>
      <w:r w:rsidR="00667ADE">
        <w:t>,”</w:t>
      </w:r>
      <w:r w:rsidR="000A2F53">
        <w:t xml:space="preserve"> made modifications</w:t>
      </w:r>
      <w:r w:rsidR="00667ADE">
        <w:t>, and refined suggested recommendations</w:t>
      </w:r>
      <w:r w:rsidR="000A2F53">
        <w:t xml:space="preserve">. </w:t>
      </w:r>
    </w:p>
    <w:p w14:paraId="12E7EDE4" w14:textId="6C4873E2" w:rsidR="00E97CEB" w:rsidRDefault="00E97CEB" w:rsidP="006E6868">
      <w:pPr>
        <w:pStyle w:val="Normal2"/>
      </w:pPr>
      <w:r>
        <w:t xml:space="preserve">Mr. Howell shared the Planning Horizon Takeaway Survey document. The group </w:t>
      </w:r>
      <w:r w:rsidR="005470DD">
        <w:t>discussed highlighted item</w:t>
      </w:r>
      <w:r w:rsidR="003D16B3">
        <w:t>s</w:t>
      </w:r>
      <w:r w:rsidR="005F5E77">
        <w:t xml:space="preserve"> and how they apply in commercial and business practices.</w:t>
      </w:r>
      <w:r w:rsidR="003D16B3">
        <w:t xml:space="preserve"> The group will continue this work at its next meeting.</w:t>
      </w:r>
    </w:p>
    <w:p w14:paraId="30281DFE" w14:textId="73789EC8" w:rsidR="00382268" w:rsidRDefault="007F1A53" w:rsidP="006E6868">
      <w:pPr>
        <w:pStyle w:val="Normal2"/>
      </w:pPr>
      <w:r>
        <w:t>After further discussion regarding</w:t>
      </w:r>
      <w:r w:rsidR="00382268">
        <w:t xml:space="preserve"> confusion</w:t>
      </w:r>
      <w:r>
        <w:t xml:space="preserve"> </w:t>
      </w:r>
      <w:r w:rsidR="00382268">
        <w:t xml:space="preserve">among </w:t>
      </w:r>
      <w:r>
        <w:t>terminology and concepts</w:t>
      </w:r>
      <w:r w:rsidR="00382268">
        <w:t xml:space="preserve">, the group determined that it would need to further </w:t>
      </w:r>
      <w:r w:rsidR="00FA03BF">
        <w:t>un</w:t>
      </w:r>
      <w:r w:rsidR="00382268">
        <w:t>tangle the following:</w:t>
      </w:r>
    </w:p>
    <w:p w14:paraId="1B6B1D08" w14:textId="71652A5A" w:rsidR="007F1A53" w:rsidRDefault="00382268" w:rsidP="002C2E41">
      <w:pPr>
        <w:pStyle w:val="ListBullet"/>
      </w:pPr>
      <w:r>
        <w:lastRenderedPageBreak/>
        <w:t>“WECC Path” vs. “ATC Path”</w:t>
      </w:r>
    </w:p>
    <w:p w14:paraId="5116A62C" w14:textId="6AABD84D" w:rsidR="00382268" w:rsidRDefault="00382268" w:rsidP="002C2E41">
      <w:pPr>
        <w:pStyle w:val="ListBullet"/>
      </w:pPr>
      <w:r>
        <w:t>Role of WECC Paths in long-term TSR</w:t>
      </w:r>
    </w:p>
    <w:p w14:paraId="5D95E64D" w14:textId="63783A76" w:rsidR="00382268" w:rsidRDefault="00382268" w:rsidP="002C2E41">
      <w:pPr>
        <w:pStyle w:val="ListBullet"/>
      </w:pPr>
      <w:r>
        <w:t>Role of WECC Paths in ownership and contracts</w:t>
      </w:r>
    </w:p>
    <w:p w14:paraId="1667AA38" w14:textId="67A46F96" w:rsidR="00382268" w:rsidRDefault="00382268" w:rsidP="002C2E41">
      <w:pPr>
        <w:pStyle w:val="ListBullet"/>
      </w:pPr>
      <w:r>
        <w:t>Role of WECC Paths in short-term transactions</w:t>
      </w:r>
    </w:p>
    <w:p w14:paraId="0B655C19" w14:textId="77777777" w:rsidR="009D1A67" w:rsidRDefault="009D1A67" w:rsidP="007864D4">
      <w:pPr>
        <w:pStyle w:val="Heading2"/>
      </w:pPr>
      <w:r w:rsidRPr="009A053D">
        <w:t>Review New Action Items</w:t>
      </w:r>
    </w:p>
    <w:p w14:paraId="4E9F9911" w14:textId="79DCD7CF" w:rsidR="006E6868" w:rsidRDefault="003F07F1" w:rsidP="006E6868">
      <w:pPr>
        <w:pStyle w:val="ListBullet"/>
      </w:pPr>
      <w:r>
        <w:t>Provide potential language revision to the MOD-0</w:t>
      </w:r>
      <w:r w:rsidR="004A1282">
        <w:t>29 R2.5 similarities to the Path Rating Process Recommendation</w:t>
      </w:r>
    </w:p>
    <w:p w14:paraId="5BC009ED" w14:textId="19649095" w:rsidR="006E6868" w:rsidRDefault="00016143" w:rsidP="006E6868">
      <w:pPr>
        <w:pStyle w:val="ListBullet"/>
        <w:numPr>
          <w:ilvl w:val="1"/>
          <w:numId w:val="18"/>
        </w:numPr>
      </w:pPr>
      <w:r w:rsidRPr="006E6868">
        <w:t xml:space="preserve">Assigned To: </w:t>
      </w:r>
      <w:r w:rsidR="004A1282">
        <w:t>Gordon Dobson-Mack, Audrey Stevenson, Hari Singh</w:t>
      </w:r>
    </w:p>
    <w:p w14:paraId="7149A063" w14:textId="461CDA4B" w:rsidR="00016143" w:rsidRDefault="00016143" w:rsidP="006E6868">
      <w:pPr>
        <w:pStyle w:val="ListBullet"/>
        <w:numPr>
          <w:ilvl w:val="1"/>
          <w:numId w:val="18"/>
        </w:numPr>
      </w:pPr>
      <w:r w:rsidRPr="006E6868">
        <w:t xml:space="preserve">Due Date: </w:t>
      </w:r>
      <w:r w:rsidR="004A1282">
        <w:t xml:space="preserve">June 22, 2022 </w:t>
      </w:r>
    </w:p>
    <w:p w14:paraId="14A0F34F" w14:textId="0BE072C7" w:rsidR="00796A9A" w:rsidRDefault="00064839" w:rsidP="00796A9A">
      <w:pPr>
        <w:pStyle w:val="ListBullet"/>
      </w:pPr>
      <w:r>
        <w:t>Un</w:t>
      </w:r>
      <w:r w:rsidR="00796A9A">
        <w:t xml:space="preserve">tangle identified terminology and concepts </w:t>
      </w:r>
    </w:p>
    <w:p w14:paraId="78D67E6F" w14:textId="7D0789F8" w:rsidR="00D87E5B" w:rsidRDefault="00064839" w:rsidP="00D87E5B">
      <w:pPr>
        <w:pStyle w:val="ListBullet"/>
        <w:numPr>
          <w:ilvl w:val="1"/>
          <w:numId w:val="18"/>
        </w:numPr>
      </w:pPr>
      <w:r>
        <w:t>“</w:t>
      </w:r>
      <w:r w:rsidR="00D87E5B">
        <w:t>WECC Path</w:t>
      </w:r>
      <w:r>
        <w:t>”</w:t>
      </w:r>
      <w:r w:rsidR="00D87E5B">
        <w:t xml:space="preserve"> vs. </w:t>
      </w:r>
      <w:r>
        <w:t>“</w:t>
      </w:r>
      <w:r w:rsidR="00D87E5B">
        <w:t>ATC Path</w:t>
      </w:r>
      <w:r>
        <w:t>”</w:t>
      </w:r>
      <w:r w:rsidR="00D87E5B">
        <w:t xml:space="preserve"> assigned to: Igor </w:t>
      </w:r>
      <w:r>
        <w:t>Kormaz</w:t>
      </w:r>
      <w:r w:rsidR="00DF381E">
        <w:t xml:space="preserve"> </w:t>
      </w:r>
      <w:r w:rsidR="00D87E5B">
        <w:t xml:space="preserve">and Brenda </w:t>
      </w:r>
      <w:r>
        <w:t>Ambrosi</w:t>
      </w:r>
    </w:p>
    <w:p w14:paraId="57BD6860" w14:textId="5D448DC5" w:rsidR="00D87E5B" w:rsidRDefault="00D87E5B" w:rsidP="00D87E5B">
      <w:pPr>
        <w:pStyle w:val="ListBullet"/>
        <w:numPr>
          <w:ilvl w:val="1"/>
          <w:numId w:val="18"/>
        </w:numPr>
      </w:pPr>
      <w:r>
        <w:t xml:space="preserve">Role of WECC Paths in long-term TSR assigned to: Audrey </w:t>
      </w:r>
      <w:r w:rsidR="00064839">
        <w:t xml:space="preserve">Stevenson </w:t>
      </w:r>
      <w:r>
        <w:t>and Chifong</w:t>
      </w:r>
      <w:r w:rsidR="00064839">
        <w:t xml:space="preserve"> Thomas</w:t>
      </w:r>
    </w:p>
    <w:p w14:paraId="185A150D" w14:textId="6ABCC6DE" w:rsidR="00D87E5B" w:rsidRDefault="00D87E5B" w:rsidP="00D87E5B">
      <w:pPr>
        <w:pStyle w:val="ListBullet"/>
        <w:numPr>
          <w:ilvl w:val="1"/>
          <w:numId w:val="18"/>
        </w:numPr>
      </w:pPr>
      <w:r>
        <w:t xml:space="preserve">Role of WECC Paths in ownership and contracts assigned to: Bert </w:t>
      </w:r>
      <w:r w:rsidR="00064839">
        <w:t xml:space="preserve">Peters </w:t>
      </w:r>
      <w:r>
        <w:t>and Hari</w:t>
      </w:r>
      <w:r w:rsidR="00064839">
        <w:t xml:space="preserve"> Singh</w:t>
      </w:r>
    </w:p>
    <w:p w14:paraId="6C1FA3DC" w14:textId="681A2539" w:rsidR="00796A9A" w:rsidRDefault="00D87E5B" w:rsidP="00D87E5B">
      <w:pPr>
        <w:pStyle w:val="ListBullet"/>
        <w:numPr>
          <w:ilvl w:val="1"/>
          <w:numId w:val="18"/>
        </w:numPr>
      </w:pPr>
      <w:r>
        <w:t>Role of WECC Paths in short-term transmission service</w:t>
      </w:r>
      <w:r>
        <w:rPr>
          <w:color w:val="FF0000"/>
        </w:rPr>
        <w:t xml:space="preserve"> </w:t>
      </w:r>
      <w:r>
        <w:t xml:space="preserve">assigned to: Matt </w:t>
      </w:r>
      <w:r w:rsidR="00064839">
        <w:t xml:space="preserve">Veghte </w:t>
      </w:r>
      <w:r>
        <w:t>and Dede</w:t>
      </w:r>
      <w:r w:rsidR="00064839">
        <w:t xml:space="preserve"> Subakti</w:t>
      </w:r>
    </w:p>
    <w:p w14:paraId="5BEF41BE" w14:textId="0C5D5D49" w:rsidR="00796A9A" w:rsidRPr="006E6868" w:rsidRDefault="00796A9A" w:rsidP="00D87E5B">
      <w:pPr>
        <w:pStyle w:val="ListBullet"/>
        <w:numPr>
          <w:ilvl w:val="2"/>
          <w:numId w:val="18"/>
        </w:numPr>
      </w:pPr>
      <w:r w:rsidRPr="006E6868">
        <w:t xml:space="preserve">Due Date: </w:t>
      </w:r>
      <w:r>
        <w:t>Ju</w:t>
      </w:r>
      <w:r w:rsidR="00D87E5B">
        <w:t>ly 6</w:t>
      </w:r>
      <w:r>
        <w:t xml:space="preserve">, 2022 </w:t>
      </w:r>
    </w:p>
    <w:p w14:paraId="309AE742" w14:textId="77777777" w:rsidR="009D1A67" w:rsidRPr="009A053D" w:rsidRDefault="00BB045C" w:rsidP="007864D4">
      <w:pPr>
        <w:pStyle w:val="Heading2"/>
      </w:pPr>
      <w:r w:rsidRPr="009A053D">
        <w:t>Upcoming</w:t>
      </w:r>
      <w:r w:rsidR="009D1A67" w:rsidRPr="009A053D">
        <w:t xml:space="preserve"> Meetings</w:t>
      </w:r>
    </w:p>
    <w:p w14:paraId="41A69B07" w14:textId="2426E920" w:rsidR="009D1A67" w:rsidRPr="009A053D" w:rsidRDefault="004A1282" w:rsidP="00141FB5">
      <w:pPr>
        <w:pStyle w:val="MeetingsLeader"/>
      </w:pPr>
      <w:r>
        <w:t>June 22, 2022,</w:t>
      </w:r>
      <w:r w:rsidR="009D1A67" w:rsidRPr="009A053D">
        <w:tab/>
      </w:r>
      <w:r w:rsidR="004F7EDF">
        <w:t>Virtual</w:t>
      </w:r>
    </w:p>
    <w:p w14:paraId="2F964365" w14:textId="57B51D69" w:rsidR="009D1A67" w:rsidRPr="009A053D" w:rsidRDefault="004A1282" w:rsidP="00141FB5">
      <w:pPr>
        <w:pStyle w:val="MeetingsLeader"/>
      </w:pPr>
      <w:r>
        <w:t>July 6, 2022,</w:t>
      </w:r>
      <w:r w:rsidR="009D1A67" w:rsidRPr="009A053D">
        <w:tab/>
      </w:r>
      <w:r w:rsidR="00141FB5">
        <w:t>Virtual</w:t>
      </w:r>
    </w:p>
    <w:p w14:paraId="32A44A17" w14:textId="0096F825" w:rsidR="009D1A67" w:rsidRDefault="004A1282" w:rsidP="00141FB5">
      <w:pPr>
        <w:pStyle w:val="MeetingsLeader"/>
      </w:pPr>
      <w:r>
        <w:t>July 20, 2022,</w:t>
      </w:r>
      <w:r w:rsidR="009D1A67" w:rsidRPr="009A053D">
        <w:tab/>
      </w:r>
      <w:r w:rsidR="00141FB5">
        <w:t>Virtual</w:t>
      </w:r>
    </w:p>
    <w:p w14:paraId="4E2DA3B5" w14:textId="77777777" w:rsidR="009D1A67" w:rsidRPr="009A053D" w:rsidRDefault="009D1A67" w:rsidP="007864D4">
      <w:pPr>
        <w:pStyle w:val="Heading2"/>
      </w:pPr>
      <w:r w:rsidRPr="009A053D">
        <w:t>Adjourn</w:t>
      </w:r>
    </w:p>
    <w:p w14:paraId="47EE383C" w14:textId="4EA5124E" w:rsidR="006E6868" w:rsidRDefault="004A1282" w:rsidP="006E6868">
      <w:pPr>
        <w:pStyle w:val="Normal2"/>
      </w:pPr>
      <w:r>
        <w:t>Mr. Veghte</w:t>
      </w:r>
      <w:r w:rsidR="004D66CD" w:rsidRPr="009A053D">
        <w:t xml:space="preserve"> adjourned the meeting</w:t>
      </w:r>
      <w:r w:rsidR="009D1A67" w:rsidRPr="009A053D">
        <w:t xml:space="preserve"> without objection</w:t>
      </w:r>
      <w:r w:rsidR="00F83AC5" w:rsidRPr="009A053D">
        <w:t xml:space="preserve"> at </w:t>
      </w:r>
      <w:r w:rsidR="00840393">
        <w:t>5:01</w:t>
      </w:r>
      <w:r w:rsidR="00F83AC5" w:rsidRPr="009A053D">
        <w:t xml:space="preserve"> p.m.</w:t>
      </w:r>
    </w:p>
    <w:p w14:paraId="18F03BB4" w14:textId="77777777" w:rsidR="00F03DC7" w:rsidRDefault="00F03DC7">
      <w:pPr>
        <w:rPr>
          <w:rFonts w:ascii="Palatino Linotype" w:hAnsi="Palatino Linotype"/>
        </w:rPr>
      </w:pPr>
      <w:r>
        <w:br w:type="page"/>
      </w:r>
    </w:p>
    <w:p w14:paraId="532F1D10" w14:textId="77777777" w:rsidR="00F03DC7" w:rsidRDefault="00F03DC7" w:rsidP="00F03DC7">
      <w:pPr>
        <w:pStyle w:val="Heading2"/>
        <w:numPr>
          <w:ilvl w:val="0"/>
          <w:numId w:val="0"/>
        </w:numPr>
        <w:ind w:left="720" w:hanging="720"/>
      </w:pPr>
      <w:r>
        <w:rPr>
          <w:rStyle w:val="Heading1Char"/>
          <w:b/>
          <w:bCs/>
        </w:rPr>
        <w:lastRenderedPageBreak/>
        <w:t>Exhibit A: Attendance List</w:t>
      </w:r>
    </w:p>
    <w:p w14:paraId="20FE7BB0" w14:textId="77777777" w:rsidR="002F14E9" w:rsidRDefault="002F14E9" w:rsidP="002F14E9">
      <w:pPr>
        <w:pStyle w:val="Heading3"/>
      </w:pPr>
      <w:r>
        <w:t>Members in Attendance</w:t>
      </w:r>
    </w:p>
    <w:p w14:paraId="5DDBD30C" w14:textId="77777777" w:rsidR="002F14E9" w:rsidRDefault="002F14E9" w:rsidP="002F14E9">
      <w:pPr>
        <w:pStyle w:val="AttendanceLeader"/>
      </w:pPr>
      <w:r>
        <w:t>Brenda Ambrosi</w:t>
      </w:r>
      <w:r>
        <w:tab/>
        <w:t>British Columbia Hydro Power Authority</w:t>
      </w:r>
    </w:p>
    <w:p w14:paraId="7B634B4C" w14:textId="10321A2A" w:rsidR="005470DD" w:rsidRDefault="005470DD" w:rsidP="002F14E9">
      <w:pPr>
        <w:pStyle w:val="AttendanceLeader"/>
      </w:pPr>
      <w:r>
        <w:t>Peter Mackin</w:t>
      </w:r>
      <w:r>
        <w:tab/>
        <w:t>GridBright</w:t>
      </w:r>
    </w:p>
    <w:p w14:paraId="6CE664AF" w14:textId="683CB11B" w:rsidR="002F14E9" w:rsidRDefault="002F14E9" w:rsidP="002F14E9">
      <w:pPr>
        <w:pStyle w:val="AttendanceLeader"/>
      </w:pPr>
      <w:r>
        <w:t>Clint Savoy</w:t>
      </w:r>
      <w:r>
        <w:tab/>
        <w:t>Southwest Power Pool</w:t>
      </w:r>
    </w:p>
    <w:p w14:paraId="7B4ECE70" w14:textId="77777777" w:rsidR="002F14E9" w:rsidRDefault="002F14E9" w:rsidP="002F14E9">
      <w:pPr>
        <w:pStyle w:val="AttendanceLeader"/>
      </w:pPr>
      <w:r>
        <w:t>Audrey Stevenson</w:t>
      </w:r>
      <w:r>
        <w:tab/>
        <w:t>Bonneville Power Administration</w:t>
      </w:r>
    </w:p>
    <w:p w14:paraId="0A692CDD" w14:textId="7DD28480" w:rsidR="005470DD" w:rsidRDefault="005470DD" w:rsidP="002F14E9">
      <w:pPr>
        <w:pStyle w:val="AttendanceLeader"/>
      </w:pPr>
      <w:r>
        <w:t>Dede Subakti</w:t>
      </w:r>
      <w:r>
        <w:tab/>
        <w:t xml:space="preserve">California Independent System Operator </w:t>
      </w:r>
    </w:p>
    <w:p w14:paraId="12D434ED" w14:textId="19FC983D" w:rsidR="002F14E9" w:rsidRDefault="002F14E9" w:rsidP="002F14E9">
      <w:pPr>
        <w:pStyle w:val="AttendanceLeader"/>
      </w:pPr>
      <w:r>
        <w:t>Chifong Thomas</w:t>
      </w:r>
      <w:r>
        <w:tab/>
        <w:t>Thomas Grid Advisors</w:t>
      </w:r>
    </w:p>
    <w:p w14:paraId="71FF1068" w14:textId="77777777" w:rsidR="002F14E9" w:rsidRDefault="002F14E9" w:rsidP="002F14E9">
      <w:pPr>
        <w:pStyle w:val="AttendanceLeader"/>
      </w:pPr>
      <w:r>
        <w:t>Matt Veghte</w:t>
      </w:r>
      <w:r>
        <w:tab/>
        <w:t>Western Area Power Administration</w:t>
      </w:r>
    </w:p>
    <w:p w14:paraId="712E18A8" w14:textId="77777777" w:rsidR="002F14E9" w:rsidRDefault="002F14E9" w:rsidP="002F14E9">
      <w:pPr>
        <w:pStyle w:val="Heading3"/>
      </w:pPr>
      <w:r>
        <w:t>Members not in Attendance</w:t>
      </w:r>
    </w:p>
    <w:p w14:paraId="150E66FF" w14:textId="77777777" w:rsidR="002F14E9" w:rsidRDefault="002F14E9" w:rsidP="002F14E9">
      <w:pPr>
        <w:pStyle w:val="AttendanceLeader"/>
      </w:pPr>
      <w:r>
        <w:t>Igor Kormaz</w:t>
      </w:r>
      <w:r>
        <w:tab/>
        <w:t>Tri-State Generation and Transmission</w:t>
      </w:r>
    </w:p>
    <w:p w14:paraId="6C3B069E" w14:textId="49BE57FF" w:rsidR="002F14E9" w:rsidRDefault="002F14E9" w:rsidP="002F14E9">
      <w:pPr>
        <w:pStyle w:val="AttendanceLeader"/>
      </w:pPr>
      <w:r>
        <w:t>William Shemley</w:t>
      </w:r>
      <w:r>
        <w:tab/>
        <w:t>PacifiCorp</w:t>
      </w:r>
    </w:p>
    <w:p w14:paraId="26429CF1" w14:textId="002B7220" w:rsidR="002F14E9" w:rsidRDefault="002F14E9" w:rsidP="002F14E9">
      <w:pPr>
        <w:pStyle w:val="AttendanceLeader"/>
      </w:pPr>
      <w:r>
        <w:t>Hari Singh</w:t>
      </w:r>
      <w:r>
        <w:tab/>
        <w:t>Public Service Company of Colorado</w:t>
      </w:r>
    </w:p>
    <w:p w14:paraId="2F79CF3D" w14:textId="77777777" w:rsidR="002F14E9" w:rsidRDefault="002F14E9" w:rsidP="002F14E9">
      <w:pPr>
        <w:pStyle w:val="AttendanceLeader"/>
      </w:pPr>
      <w:r>
        <w:t>Gary Trent</w:t>
      </w:r>
      <w:r>
        <w:tab/>
        <w:t>Tucson Electric Power</w:t>
      </w:r>
    </w:p>
    <w:p w14:paraId="41655AD9" w14:textId="77777777" w:rsidR="002F14E9" w:rsidRDefault="002F14E9" w:rsidP="002F14E9">
      <w:pPr>
        <w:pStyle w:val="Heading3"/>
      </w:pPr>
      <w:r>
        <w:t>Others in Attendance</w:t>
      </w:r>
    </w:p>
    <w:p w14:paraId="685AFE3D" w14:textId="77777777" w:rsidR="002F14E9" w:rsidRDefault="002F14E9" w:rsidP="002F14E9">
      <w:pPr>
        <w:pStyle w:val="AttendanceLeader"/>
      </w:pPr>
      <w:r>
        <w:t>Hamid Atighechi</w:t>
      </w:r>
      <w:r>
        <w:tab/>
        <w:t>Powerex</w:t>
      </w:r>
    </w:p>
    <w:p w14:paraId="05D847F9" w14:textId="77777777" w:rsidR="002F14E9" w:rsidRDefault="002F14E9" w:rsidP="002F14E9">
      <w:pPr>
        <w:pStyle w:val="AttendanceLeader"/>
      </w:pPr>
      <w:r>
        <w:t>Chris Corral</w:t>
      </w:r>
      <w:r>
        <w:tab/>
        <w:t>El Paso Electric</w:t>
      </w:r>
    </w:p>
    <w:p w14:paraId="554DDED1" w14:textId="77777777" w:rsidR="002F14E9" w:rsidRDefault="002F14E9" w:rsidP="002F14E9">
      <w:pPr>
        <w:pStyle w:val="AttendanceLeader"/>
      </w:pPr>
      <w:r>
        <w:t>Alexis Cortez</w:t>
      </w:r>
      <w:r>
        <w:tab/>
        <w:t>TANC</w:t>
      </w:r>
    </w:p>
    <w:p w14:paraId="1AB8AB47" w14:textId="609101D9" w:rsidR="000A2F53" w:rsidRDefault="000A2F53" w:rsidP="002F14E9">
      <w:pPr>
        <w:pStyle w:val="AttendanceLeader"/>
      </w:pPr>
      <w:r>
        <w:t>Gordon Dobson-Mac</w:t>
      </w:r>
      <w:r w:rsidR="002C2E41">
        <w:t>k</w:t>
      </w:r>
      <w:r>
        <w:tab/>
      </w:r>
      <w:r w:rsidR="002C2E41">
        <w:t>Powerex</w:t>
      </w:r>
    </w:p>
    <w:p w14:paraId="23532A59" w14:textId="0A05C73A" w:rsidR="002F14E9" w:rsidRDefault="002F14E9" w:rsidP="002F14E9">
      <w:pPr>
        <w:pStyle w:val="AttendanceLeader"/>
      </w:pPr>
      <w:r>
        <w:t>Maddy Eberhard</w:t>
      </w:r>
      <w:r>
        <w:tab/>
        <w:t>WECC</w:t>
      </w:r>
    </w:p>
    <w:p w14:paraId="2703F580" w14:textId="0CA2269B" w:rsidR="000A2F53" w:rsidRDefault="000A2F53" w:rsidP="002F14E9">
      <w:pPr>
        <w:pStyle w:val="AttendanceLeader"/>
      </w:pPr>
      <w:r>
        <w:t>Vic Howell</w:t>
      </w:r>
      <w:r>
        <w:tab/>
        <w:t>WECC</w:t>
      </w:r>
    </w:p>
    <w:p w14:paraId="447D746F" w14:textId="0CDD7736" w:rsidR="002F14E9" w:rsidRDefault="002F14E9" w:rsidP="002F14E9">
      <w:pPr>
        <w:pStyle w:val="AttendanceLeader"/>
      </w:pPr>
      <w:r>
        <w:t>Raj Hundal</w:t>
      </w:r>
      <w:r>
        <w:tab/>
        <w:t>Powerex</w:t>
      </w:r>
    </w:p>
    <w:p w14:paraId="27331AB3" w14:textId="76BBAE22" w:rsidR="00160D08" w:rsidRDefault="00160D08" w:rsidP="002F14E9">
      <w:pPr>
        <w:pStyle w:val="AttendanceLeader"/>
      </w:pPr>
      <w:r>
        <w:t>Saad Malik</w:t>
      </w:r>
      <w:r>
        <w:tab/>
        <w:t>WECC</w:t>
      </w:r>
    </w:p>
    <w:p w14:paraId="43A91BB6" w14:textId="77777777" w:rsidR="002F14E9" w:rsidRDefault="002F14E9" w:rsidP="002F14E9">
      <w:pPr>
        <w:pStyle w:val="AttendanceLeader"/>
      </w:pPr>
      <w:r>
        <w:t>Kirha Quick</w:t>
      </w:r>
      <w:r>
        <w:tab/>
        <w:t>WECC</w:t>
      </w:r>
    </w:p>
    <w:p w14:paraId="43AFAFCC" w14:textId="26CFB955" w:rsidR="000A2F53" w:rsidRDefault="000A2F53" w:rsidP="000A2F53">
      <w:pPr>
        <w:pStyle w:val="AttendanceLeader"/>
      </w:pPr>
      <w:r>
        <w:t>Pat Rochelle</w:t>
      </w:r>
      <w:r>
        <w:tab/>
        <w:t>BPA</w:t>
      </w:r>
    </w:p>
    <w:p w14:paraId="35CB391C" w14:textId="0B69F7DF" w:rsidR="0068624F" w:rsidRDefault="0068624F" w:rsidP="0068624F">
      <w:pPr>
        <w:pStyle w:val="AttendanceLeader"/>
      </w:pPr>
      <w:r>
        <w:t>Diwakar Tewari</w:t>
      </w:r>
      <w:r>
        <w:tab/>
        <w:t>LS Power</w:t>
      </w:r>
    </w:p>
    <w:p w14:paraId="6461C762" w14:textId="77777777" w:rsidR="00FD377B" w:rsidRPr="00F03DC7" w:rsidRDefault="00FD377B" w:rsidP="00F03DC7">
      <w:pPr>
        <w:pStyle w:val="AttendanceLeader"/>
      </w:pPr>
    </w:p>
    <w:sectPr w:rsidR="00FD377B" w:rsidRPr="00F03DC7" w:rsidSect="009C4589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24C1F" w14:textId="77777777" w:rsidR="005B2666" w:rsidRDefault="005B2666" w:rsidP="00997CD1">
      <w:pPr>
        <w:spacing w:after="0" w:line="240" w:lineRule="auto"/>
      </w:pPr>
      <w:r>
        <w:separator/>
      </w:r>
    </w:p>
  </w:endnote>
  <w:endnote w:type="continuationSeparator" w:id="0">
    <w:p w14:paraId="7B94E02E" w14:textId="77777777" w:rsidR="005B2666" w:rsidRDefault="005B2666" w:rsidP="0099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FCB3C" w14:textId="77777777" w:rsidR="00997CD1" w:rsidRPr="00201D41" w:rsidRDefault="009A053D" w:rsidP="00033906">
    <w:pPr>
      <w:pStyle w:val="Footer"/>
    </w:pPr>
    <w:r w:rsidRPr="00201D41">
      <w:rPr>
        <w:noProof/>
      </w:rPr>
      <w:drawing>
        <wp:inline distT="0" distB="0" distL="0" distR="0" wp14:anchorId="4CD3B295" wp14:editId="7076D38B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="00666C5A" w:rsidRPr="00201D41">
      <w:t xml:space="preserve"> </w:t>
    </w:r>
    <w:r w:rsidR="00666C5A" w:rsidRPr="00033906">
      <w:fldChar w:fldCharType="begin"/>
    </w:r>
    <w:r w:rsidR="00666C5A" w:rsidRPr="00033906">
      <w:instrText xml:space="preserve"> PAGE   \* MERGEFORMAT </w:instrText>
    </w:r>
    <w:r w:rsidR="00666C5A" w:rsidRPr="00033906">
      <w:fldChar w:fldCharType="separate"/>
    </w:r>
    <w:r w:rsidR="00577571">
      <w:rPr>
        <w:noProof/>
      </w:rPr>
      <w:t>3</w:t>
    </w:r>
    <w:r w:rsidR="00666C5A" w:rsidRPr="0003390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B779E" w14:textId="77777777" w:rsidR="009A053D" w:rsidRPr="00033906" w:rsidRDefault="009C4589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66432" behindDoc="0" locked="0" layoutInCell="1" allowOverlap="1" wp14:anchorId="400D975A" wp14:editId="64742F6F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D41" w:rsidRPr="00033906">
      <w:tab/>
    </w:r>
    <w:r w:rsidR="00201D41" w:rsidRPr="000339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AF7CF" w14:textId="77777777" w:rsidR="005B2666" w:rsidRDefault="005B2666" w:rsidP="00997CD1">
      <w:pPr>
        <w:spacing w:after="0" w:line="240" w:lineRule="auto"/>
      </w:pPr>
      <w:r>
        <w:separator/>
      </w:r>
    </w:p>
  </w:footnote>
  <w:footnote w:type="continuationSeparator" w:id="0">
    <w:p w14:paraId="636F02FD" w14:textId="77777777" w:rsidR="005B2666" w:rsidRDefault="005B2666" w:rsidP="00997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A6810" w14:textId="6535D21F" w:rsidR="00997CD1" w:rsidRPr="00BE0C4D" w:rsidRDefault="002F14E9" w:rsidP="009B4695">
    <w:pPr>
      <w:pStyle w:val="Header"/>
      <w:rPr>
        <w:noProof/>
      </w:rPr>
    </w:pPr>
    <w:r>
      <w:t>PTF</w:t>
    </w:r>
    <w:r w:rsidR="009D1A67" w:rsidRPr="00BE0C4D">
      <w:t xml:space="preserve"> Meeting Minutes</w:t>
    </w:r>
    <w:r w:rsidR="00F60318">
      <w:t>—</w:t>
    </w:r>
    <w:r>
      <w:t>June 8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8F5D9" w14:textId="77777777" w:rsidR="00975F6B" w:rsidRPr="00BE0C4D" w:rsidRDefault="00B54634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7456" behindDoc="1" locked="0" layoutInCell="1" allowOverlap="1" wp14:anchorId="199E7E66" wp14:editId="7063CF1E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3" name="Picture 3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6C54F5" w14:textId="6E89D144" w:rsidR="00E97E61" w:rsidRPr="00BE0C4D" w:rsidRDefault="00D33BF3" w:rsidP="009B4695">
    <w:pPr>
      <w:pStyle w:val="PG1Header"/>
    </w:pPr>
    <w:r>
      <w:t xml:space="preserve">Path Task Force </w:t>
    </w:r>
  </w:p>
  <w:p w14:paraId="0A040DA7" w14:textId="382E1118" w:rsidR="00E97E61" w:rsidRDefault="009D1A67" w:rsidP="009B4695">
    <w:pPr>
      <w:pStyle w:val="PG1Header"/>
    </w:pPr>
    <w:r w:rsidRPr="00BE0C4D">
      <w:t>Meeting</w:t>
    </w:r>
    <w:r w:rsidR="00FB74FE" w:rsidRPr="00BE0C4D">
      <w:t xml:space="preserve"> </w:t>
    </w:r>
    <w:r w:rsidRPr="00BE0C4D">
      <w:t>Minutes</w:t>
    </w:r>
  </w:p>
  <w:p w14:paraId="588C808E" w14:textId="6ACF43FD" w:rsidR="00577571" w:rsidRPr="00BE0C4D" w:rsidRDefault="00D33BF3" w:rsidP="009B4695">
    <w:pPr>
      <w:pStyle w:val="PG1Header"/>
    </w:pPr>
    <w:r>
      <w:t>June 8, 2022</w:t>
    </w:r>
  </w:p>
  <w:p w14:paraId="212CACF7" w14:textId="2C7020F8" w:rsidR="009D1A67" w:rsidRPr="00BE0C4D" w:rsidRDefault="004F7EDF" w:rsidP="009B4695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4A95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70B2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1D8A6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6CC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DCCB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D448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97EDB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08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F154AB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B9308E3"/>
    <w:multiLevelType w:val="hybridMultilevel"/>
    <w:tmpl w:val="ED709B1E"/>
    <w:lvl w:ilvl="0" w:tplc="04090013">
      <w:start w:val="1"/>
      <w:numFmt w:val="upperRoman"/>
      <w:lvlText w:val="%1."/>
      <w:lvlJc w:val="right"/>
      <w:pPr>
        <w:ind w:left="288" w:hanging="360"/>
      </w:pPr>
    </w:lvl>
    <w:lvl w:ilvl="1" w:tplc="49500A74">
      <w:start w:val="1"/>
      <w:numFmt w:val="decimal"/>
      <w:lvlText w:val="%2)"/>
      <w:lvlJc w:val="left"/>
      <w:pPr>
        <w:ind w:left="100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3" w15:restartNumberingAfterBreak="0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5822BAE"/>
    <w:multiLevelType w:val="hybridMultilevel"/>
    <w:tmpl w:val="448E836A"/>
    <w:lvl w:ilvl="0" w:tplc="061465B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5803F8"/>
    <w:multiLevelType w:val="hybridMultilevel"/>
    <w:tmpl w:val="F5D46B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1E38A5"/>
    <w:multiLevelType w:val="hybridMultilevel"/>
    <w:tmpl w:val="956E40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16F6158"/>
    <w:multiLevelType w:val="hybridMultilevel"/>
    <w:tmpl w:val="890AE8C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9" w15:restartNumberingAfterBreak="0">
    <w:nsid w:val="65CC0C27"/>
    <w:multiLevelType w:val="hybridMultilevel"/>
    <w:tmpl w:val="AB30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CA5348E"/>
    <w:multiLevelType w:val="hybridMultilevel"/>
    <w:tmpl w:val="DAE64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A06501"/>
    <w:multiLevelType w:val="hybridMultilevel"/>
    <w:tmpl w:val="F2846896"/>
    <w:lvl w:ilvl="0" w:tplc="D79E56C4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F30B44"/>
    <w:multiLevelType w:val="hybridMultilevel"/>
    <w:tmpl w:val="20B875C8"/>
    <w:lvl w:ilvl="0" w:tplc="E50C7E8A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46132405">
    <w:abstractNumId w:val="11"/>
  </w:num>
  <w:num w:numId="2" w16cid:durableId="508954866">
    <w:abstractNumId w:val="10"/>
  </w:num>
  <w:num w:numId="3" w16cid:durableId="99450164">
    <w:abstractNumId w:val="9"/>
  </w:num>
  <w:num w:numId="4" w16cid:durableId="1845902479">
    <w:abstractNumId w:val="7"/>
  </w:num>
  <w:num w:numId="5" w16cid:durableId="1740397243">
    <w:abstractNumId w:val="6"/>
  </w:num>
  <w:num w:numId="6" w16cid:durableId="1536893959">
    <w:abstractNumId w:val="5"/>
  </w:num>
  <w:num w:numId="7" w16cid:durableId="166600800">
    <w:abstractNumId w:val="4"/>
  </w:num>
  <w:num w:numId="8" w16cid:durableId="177039729">
    <w:abstractNumId w:val="8"/>
  </w:num>
  <w:num w:numId="9" w16cid:durableId="236676935">
    <w:abstractNumId w:val="3"/>
  </w:num>
  <w:num w:numId="10" w16cid:durableId="440301165">
    <w:abstractNumId w:val="2"/>
  </w:num>
  <w:num w:numId="11" w16cid:durableId="576717952">
    <w:abstractNumId w:val="1"/>
  </w:num>
  <w:num w:numId="12" w16cid:durableId="1652907764">
    <w:abstractNumId w:val="0"/>
  </w:num>
  <w:num w:numId="13" w16cid:durableId="416756510">
    <w:abstractNumId w:val="12"/>
  </w:num>
  <w:num w:numId="14" w16cid:durableId="1919552462">
    <w:abstractNumId w:val="15"/>
  </w:num>
  <w:num w:numId="15" w16cid:durableId="1122265214">
    <w:abstractNumId w:val="18"/>
  </w:num>
  <w:num w:numId="16" w16cid:durableId="1045064890">
    <w:abstractNumId w:val="14"/>
  </w:num>
  <w:num w:numId="17" w16cid:durableId="1825119335">
    <w:abstractNumId w:val="20"/>
  </w:num>
  <w:num w:numId="18" w16cid:durableId="1711297593">
    <w:abstractNumId w:val="22"/>
  </w:num>
  <w:num w:numId="19" w16cid:durableId="594481525">
    <w:abstractNumId w:val="19"/>
  </w:num>
  <w:num w:numId="20" w16cid:durableId="1771579934">
    <w:abstractNumId w:val="16"/>
  </w:num>
  <w:num w:numId="21" w16cid:durableId="1957566673">
    <w:abstractNumId w:val="21"/>
  </w:num>
  <w:num w:numId="22" w16cid:durableId="1419447114">
    <w:abstractNumId w:val="13"/>
  </w:num>
  <w:num w:numId="23" w16cid:durableId="126800804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rQwMzY0NTQysDBR0lEKTi0uzszPAykwNK4FAJ02CVotAAAA"/>
  </w:docVars>
  <w:rsids>
    <w:rsidRoot w:val="005B2666"/>
    <w:rsid w:val="000114C1"/>
    <w:rsid w:val="00016143"/>
    <w:rsid w:val="0002626E"/>
    <w:rsid w:val="00031AFB"/>
    <w:rsid w:val="00032488"/>
    <w:rsid w:val="00033906"/>
    <w:rsid w:val="000415FC"/>
    <w:rsid w:val="00054CC6"/>
    <w:rsid w:val="00064839"/>
    <w:rsid w:val="00086AA6"/>
    <w:rsid w:val="000A2F53"/>
    <w:rsid w:val="000A3E72"/>
    <w:rsid w:val="000A753D"/>
    <w:rsid w:val="000B5B88"/>
    <w:rsid w:val="000F6CFC"/>
    <w:rsid w:val="00100BE7"/>
    <w:rsid w:val="00141FB5"/>
    <w:rsid w:val="001441C7"/>
    <w:rsid w:val="0014726A"/>
    <w:rsid w:val="00160D08"/>
    <w:rsid w:val="0016710F"/>
    <w:rsid w:val="00191DAF"/>
    <w:rsid w:val="00192ABC"/>
    <w:rsid w:val="001B09E1"/>
    <w:rsid w:val="001F1DB9"/>
    <w:rsid w:val="00201D41"/>
    <w:rsid w:val="00206B16"/>
    <w:rsid w:val="002203AA"/>
    <w:rsid w:val="00221E47"/>
    <w:rsid w:val="0023471B"/>
    <w:rsid w:val="00260E14"/>
    <w:rsid w:val="00265526"/>
    <w:rsid w:val="00271B3D"/>
    <w:rsid w:val="002972CE"/>
    <w:rsid w:val="002C2E41"/>
    <w:rsid w:val="002E24F1"/>
    <w:rsid w:val="002E7AE1"/>
    <w:rsid w:val="002F14E9"/>
    <w:rsid w:val="003002E9"/>
    <w:rsid w:val="00327DB8"/>
    <w:rsid w:val="00342D1F"/>
    <w:rsid w:val="0034659C"/>
    <w:rsid w:val="00382268"/>
    <w:rsid w:val="00382837"/>
    <w:rsid w:val="003A39A1"/>
    <w:rsid w:val="003D0651"/>
    <w:rsid w:val="003D16B3"/>
    <w:rsid w:val="003D2042"/>
    <w:rsid w:val="003D6FFB"/>
    <w:rsid w:val="003F07F1"/>
    <w:rsid w:val="003F4D9A"/>
    <w:rsid w:val="00420B9A"/>
    <w:rsid w:val="0045498D"/>
    <w:rsid w:val="004810C7"/>
    <w:rsid w:val="004A1282"/>
    <w:rsid w:val="004D1AA4"/>
    <w:rsid w:val="004D66CD"/>
    <w:rsid w:val="004D7C57"/>
    <w:rsid w:val="004F7EDF"/>
    <w:rsid w:val="00527B93"/>
    <w:rsid w:val="0054204F"/>
    <w:rsid w:val="005470DD"/>
    <w:rsid w:val="00553C2B"/>
    <w:rsid w:val="0057044C"/>
    <w:rsid w:val="00572213"/>
    <w:rsid w:val="00577571"/>
    <w:rsid w:val="00595BD7"/>
    <w:rsid w:val="005B2666"/>
    <w:rsid w:val="005B75EF"/>
    <w:rsid w:val="005C3616"/>
    <w:rsid w:val="005D0871"/>
    <w:rsid w:val="005D4224"/>
    <w:rsid w:val="005D578E"/>
    <w:rsid w:val="005F5E77"/>
    <w:rsid w:val="00630E39"/>
    <w:rsid w:val="0064585B"/>
    <w:rsid w:val="00666C5A"/>
    <w:rsid w:val="00667ADE"/>
    <w:rsid w:val="00670210"/>
    <w:rsid w:val="0068624F"/>
    <w:rsid w:val="006B418A"/>
    <w:rsid w:val="006E6868"/>
    <w:rsid w:val="00706E3B"/>
    <w:rsid w:val="00713BB3"/>
    <w:rsid w:val="00715CBD"/>
    <w:rsid w:val="00726300"/>
    <w:rsid w:val="00750F04"/>
    <w:rsid w:val="007727AD"/>
    <w:rsid w:val="00782E3B"/>
    <w:rsid w:val="007864D4"/>
    <w:rsid w:val="00796A9A"/>
    <w:rsid w:val="007F1A53"/>
    <w:rsid w:val="00823720"/>
    <w:rsid w:val="00840393"/>
    <w:rsid w:val="008455E9"/>
    <w:rsid w:val="00851A1C"/>
    <w:rsid w:val="00855458"/>
    <w:rsid w:val="00857183"/>
    <w:rsid w:val="0087457D"/>
    <w:rsid w:val="00887F8C"/>
    <w:rsid w:val="008A2E8E"/>
    <w:rsid w:val="008B17FA"/>
    <w:rsid w:val="00903097"/>
    <w:rsid w:val="00910191"/>
    <w:rsid w:val="00912C3B"/>
    <w:rsid w:val="00922ED8"/>
    <w:rsid w:val="009527B5"/>
    <w:rsid w:val="00957494"/>
    <w:rsid w:val="00974AAC"/>
    <w:rsid w:val="00975F6B"/>
    <w:rsid w:val="009765BF"/>
    <w:rsid w:val="00997CD1"/>
    <w:rsid w:val="009A053D"/>
    <w:rsid w:val="009B4695"/>
    <w:rsid w:val="009C010C"/>
    <w:rsid w:val="009C4589"/>
    <w:rsid w:val="009D1A67"/>
    <w:rsid w:val="009D65F1"/>
    <w:rsid w:val="009E0A02"/>
    <w:rsid w:val="009E5230"/>
    <w:rsid w:val="009E68FE"/>
    <w:rsid w:val="009E6C59"/>
    <w:rsid w:val="00A01774"/>
    <w:rsid w:val="00A51FC6"/>
    <w:rsid w:val="00A534C3"/>
    <w:rsid w:val="00A61C50"/>
    <w:rsid w:val="00A74C53"/>
    <w:rsid w:val="00A82893"/>
    <w:rsid w:val="00AE3EC0"/>
    <w:rsid w:val="00B101D4"/>
    <w:rsid w:val="00B12EC4"/>
    <w:rsid w:val="00B227FA"/>
    <w:rsid w:val="00B33ED7"/>
    <w:rsid w:val="00B54634"/>
    <w:rsid w:val="00B8564B"/>
    <w:rsid w:val="00BB045C"/>
    <w:rsid w:val="00BB49FA"/>
    <w:rsid w:val="00BE0AB5"/>
    <w:rsid w:val="00BE0C4D"/>
    <w:rsid w:val="00BE1490"/>
    <w:rsid w:val="00BF0D5D"/>
    <w:rsid w:val="00C70D0B"/>
    <w:rsid w:val="00C771AA"/>
    <w:rsid w:val="00C905C0"/>
    <w:rsid w:val="00CD74E0"/>
    <w:rsid w:val="00CF787C"/>
    <w:rsid w:val="00CF7D1B"/>
    <w:rsid w:val="00D16DED"/>
    <w:rsid w:val="00D22868"/>
    <w:rsid w:val="00D33BF3"/>
    <w:rsid w:val="00D37460"/>
    <w:rsid w:val="00D4580E"/>
    <w:rsid w:val="00D6188A"/>
    <w:rsid w:val="00D64360"/>
    <w:rsid w:val="00D75548"/>
    <w:rsid w:val="00D81837"/>
    <w:rsid w:val="00D87E5B"/>
    <w:rsid w:val="00D93100"/>
    <w:rsid w:val="00DA25A6"/>
    <w:rsid w:val="00DB19B0"/>
    <w:rsid w:val="00DF381E"/>
    <w:rsid w:val="00E13085"/>
    <w:rsid w:val="00E4626C"/>
    <w:rsid w:val="00E534FD"/>
    <w:rsid w:val="00E55554"/>
    <w:rsid w:val="00E56831"/>
    <w:rsid w:val="00E6044E"/>
    <w:rsid w:val="00E665C0"/>
    <w:rsid w:val="00E726B1"/>
    <w:rsid w:val="00E97CEB"/>
    <w:rsid w:val="00E97E61"/>
    <w:rsid w:val="00EB14CE"/>
    <w:rsid w:val="00F03DC7"/>
    <w:rsid w:val="00F203A7"/>
    <w:rsid w:val="00F2645C"/>
    <w:rsid w:val="00F521FC"/>
    <w:rsid w:val="00F60318"/>
    <w:rsid w:val="00F611DE"/>
    <w:rsid w:val="00F6624F"/>
    <w:rsid w:val="00F73CB4"/>
    <w:rsid w:val="00F83AC5"/>
    <w:rsid w:val="00F87FB1"/>
    <w:rsid w:val="00F94AF6"/>
    <w:rsid w:val="00FA03BF"/>
    <w:rsid w:val="00FB0959"/>
    <w:rsid w:val="00FB74FE"/>
    <w:rsid w:val="00FD1136"/>
    <w:rsid w:val="00FD3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250181"/>
  <w15:docId w15:val="{24269200-7479-43AE-9E17-58C8C5C77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B101D4"/>
  </w:style>
  <w:style w:type="paragraph" w:styleId="Heading1">
    <w:name w:val="heading 1"/>
    <w:basedOn w:val="Normal"/>
    <w:next w:val="Normal2"/>
    <w:link w:val="Heading1Char"/>
    <w:uiPriority w:val="1"/>
    <w:qFormat/>
    <w:rsid w:val="00A51FC6"/>
    <w:pPr>
      <w:spacing w:before="36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0114C1"/>
    <w:pPr>
      <w:keepNext/>
      <w:numPr>
        <w:numId w:val="21"/>
      </w:numPr>
      <w:spacing w:before="240"/>
      <w:ind w:hanging="720"/>
      <w:jc w:val="lef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64D4"/>
    <w:pPr>
      <w:keepNext/>
      <w:keepLines/>
      <w:tabs>
        <w:tab w:val="right" w:leader="dot" w:pos="10080"/>
      </w:tabs>
      <w:spacing w:before="200"/>
      <w:outlineLvl w:val="2"/>
    </w:pPr>
    <w:rPr>
      <w:rFonts w:ascii="Lucida Sans" w:eastAsiaTheme="majorEastAsia" w:hAnsi="Lucida Sans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rsid w:val="00192AB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FC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114C1"/>
    <w:rPr>
      <w:rFonts w:ascii="Lucida Sans" w:eastAsiaTheme="majorEastAsia" w:hAnsi="Lucida Sans" w:cstheme="majorBidi"/>
      <w:b/>
      <w:bCs/>
      <w:color w:val="101820"/>
      <w:sz w:val="26"/>
      <w:szCs w:val="26"/>
    </w:rPr>
  </w:style>
  <w:style w:type="character" w:styleId="Hyperlink">
    <w:name w:val="Hyperlink"/>
    <w:basedOn w:val="DefaultParagraphFont"/>
    <w:uiPriority w:val="8"/>
    <w:rsid w:val="005D578E"/>
    <w:rPr>
      <w:color w:val="0070C0"/>
      <w:u w:val="none"/>
    </w:rPr>
  </w:style>
  <w:style w:type="paragraph" w:styleId="Header">
    <w:name w:val="header"/>
    <w:basedOn w:val="Normal"/>
    <w:link w:val="HeaderChar"/>
    <w:uiPriority w:val="4"/>
    <w:qFormat/>
    <w:rsid w:val="009B4695"/>
    <w:pPr>
      <w:spacing w:before="0" w:after="6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54204F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5"/>
    <w:rsid w:val="00670210"/>
    <w:pPr>
      <w:tabs>
        <w:tab w:val="center" w:pos="5040"/>
        <w:tab w:val="right" w:pos="10080"/>
      </w:tabs>
      <w:spacing w:after="0"/>
    </w:pPr>
    <w:rPr>
      <w:rFonts w:ascii="Lucida Sans" w:hAnsi="Lucida Sans"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5"/>
    <w:rsid w:val="00670210"/>
    <w:rPr>
      <w:rFonts w:ascii="Lucida Sans" w:hAnsi="Lucida Sans"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01D4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1D41"/>
    <w:rPr>
      <w:rFonts w:ascii="Lucida Sans" w:eastAsiaTheme="majorEastAsia" w:hAnsi="Lucida Sans" w:cstheme="majorBidi"/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01D41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rsid w:val="000A753D"/>
    <w:pPr>
      <w:numPr>
        <w:numId w:val="1"/>
      </w:numPr>
      <w:ind w:left="720" w:firstLine="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01D41"/>
    <w:rPr>
      <w:rFonts w:eastAsiaTheme="majorEastAsia" w:cstheme="majorBidi"/>
      <w:b/>
      <w:bCs/>
      <w:i/>
      <w:iCs/>
      <w:sz w:val="26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"/>
    <w:qFormat/>
    <w:rsid w:val="006E6868"/>
    <w:pPr>
      <w:numPr>
        <w:numId w:val="18"/>
      </w:numPr>
      <w:contextualSpacing/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paragraph" w:customStyle="1" w:styleId="Roman">
    <w:name w:val="Roman"/>
    <w:basedOn w:val="Normal"/>
    <w:rsid w:val="009D1A67"/>
    <w:pPr>
      <w:keepNext/>
      <w:keepLines/>
      <w:tabs>
        <w:tab w:val="right" w:pos="360"/>
        <w:tab w:val="left" w:pos="720"/>
      </w:tabs>
      <w:ind w:left="-432"/>
    </w:pPr>
    <w:rPr>
      <w:b/>
    </w:rPr>
  </w:style>
  <w:style w:type="paragraph" w:styleId="Revision">
    <w:name w:val="Revision"/>
    <w:hidden/>
    <w:uiPriority w:val="99"/>
    <w:semiHidden/>
    <w:rsid w:val="00BE1490"/>
    <w:pPr>
      <w:spacing w:after="0" w:line="240" w:lineRule="auto"/>
    </w:pPr>
    <w:rPr>
      <w:rFonts w:ascii="Arial" w:hAnsi="Arial"/>
    </w:rPr>
  </w:style>
  <w:style w:type="paragraph" w:customStyle="1" w:styleId="Normal2">
    <w:name w:val="Normal 2"/>
    <w:basedOn w:val="Normal"/>
    <w:qFormat/>
    <w:rsid w:val="007864D4"/>
    <w:pPr>
      <w:ind w:left="720"/>
    </w:pPr>
    <w:rPr>
      <w:rFonts w:ascii="Palatino Linotype" w:hAnsi="Palatino Linotype"/>
    </w:rPr>
  </w:style>
  <w:style w:type="character" w:styleId="CommentReference">
    <w:name w:val="annotation reference"/>
    <w:basedOn w:val="DefaultParagraphFont"/>
    <w:uiPriority w:val="99"/>
    <w:rsid w:val="00FB7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B74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B7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01D41"/>
    <w:rPr>
      <w:b/>
      <w:bCs/>
      <w:sz w:val="20"/>
      <w:szCs w:val="20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7864D4"/>
    <w:pPr>
      <w:tabs>
        <w:tab w:val="left" w:leader="dot" w:pos="7200"/>
      </w:tabs>
      <w:ind w:left="720"/>
    </w:pPr>
    <w:rPr>
      <w:rFonts w:ascii="Palatino Linotype" w:hAnsi="Palatino Linotype"/>
    </w:rPr>
  </w:style>
  <w:style w:type="paragraph" w:customStyle="1" w:styleId="AttendanceLeader">
    <w:name w:val="Attendance Leader"/>
    <w:basedOn w:val="Normal"/>
    <w:link w:val="AttendanceLeaderChar"/>
    <w:uiPriority w:val="7"/>
    <w:qFormat/>
    <w:rsid w:val="007864D4"/>
    <w:pPr>
      <w:tabs>
        <w:tab w:val="right" w:leader="dot" w:pos="10080"/>
      </w:tabs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54204F"/>
    <w:rPr>
      <w:rFonts w:ascii="Palatino Linotype" w:hAnsi="Palatino Linotype"/>
      <w:sz w:val="22"/>
    </w:rPr>
  </w:style>
  <w:style w:type="character" w:styleId="Strong">
    <w:name w:val="Strong"/>
    <w:basedOn w:val="DefaultParagraphFont"/>
    <w:uiPriority w:val="22"/>
    <w:rsid w:val="006E6868"/>
    <w:rPr>
      <w:b/>
      <w:bCs/>
    </w:r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54204F"/>
    <w:rPr>
      <w:rFonts w:ascii="Palatino Linotype" w:hAnsi="Palatino Linotype"/>
      <w:sz w:val="22"/>
    </w:rPr>
  </w:style>
  <w:style w:type="paragraph" w:customStyle="1" w:styleId="PG1Header">
    <w:name w:val="PG1 Header"/>
    <w:link w:val="PG1HeaderChar"/>
    <w:uiPriority w:val="3"/>
    <w:qFormat/>
    <w:rsid w:val="009B4695"/>
    <w:pPr>
      <w:jc w:val="right"/>
    </w:pPr>
    <w:rPr>
      <w:rFonts w:ascii="Lucida Sans" w:hAnsi="Lucida Sans"/>
      <w:b/>
      <w:color w:val="00395D" w:themeColor="accent1"/>
    </w:rPr>
  </w:style>
  <w:style w:type="character" w:customStyle="1" w:styleId="PG1HeaderChar">
    <w:name w:val="PG1 Header Char"/>
    <w:basedOn w:val="HeaderChar"/>
    <w:link w:val="PG1Header"/>
    <w:uiPriority w:val="3"/>
    <w:rsid w:val="0054204F"/>
    <w:rPr>
      <w:rFonts w:ascii="Lucida Sans" w:hAnsi="Lucida Sans"/>
      <w:b/>
      <w:color w:val="00395D" w:themeColor="accent1"/>
    </w:rPr>
  </w:style>
  <w:style w:type="table" w:styleId="TableGrid">
    <w:name w:val="Table Grid"/>
    <w:aliases w:val="WECC Table"/>
    <w:basedOn w:val="ListTable3-Accent1"/>
    <w:uiPriority w:val="59"/>
    <w:rsid w:val="00DB19B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B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rsid w:val="00910191"/>
    <w:pPr>
      <w:spacing w:before="0" w:line="240" w:lineRule="auto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0191"/>
    <w:rPr>
      <w:rFonts w:ascii="Palatino Linotype" w:hAnsi="Palatino Linotype"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3D16B3"/>
    <w:rPr>
      <w:color w:val="605E5C"/>
      <w:shd w:val="clear" w:color="auto" w:fill="E1DFDD"/>
    </w:rPr>
  </w:style>
  <w:style w:type="character" w:styleId="FootnoteReference">
    <w:name w:val="footnote reference"/>
    <w:basedOn w:val="DefaultParagraphFont"/>
    <w:uiPriority w:val="99"/>
    <w:rsid w:val="00FA03B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Administrative/PTF%20Action%20Items.pdf" TargetMode="External"/><Relationship Id="rId13" Type="http://schemas.openxmlformats.org/officeDocument/2006/relationships/fontTable" Target="fontTable.xml"/><Relationship Id="rId18" Type="http://schemas.openxmlformats.org/officeDocument/2006/relationships/customXml" Target="../customXml/item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19" Type="http://schemas.openxmlformats.org/officeDocument/2006/relationships/customXml" Target="../customXml/item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MeetingMinutes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2014 WECC Fo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122</Event_x0020_ID>
    <Committee xmlns="2fb8a92a-9032-49d6-b983-191f0a73b01f">
      <Value>PTF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Quick, Kirha</DisplayName>
        <AccountId>6248</AccountId>
        <AccountType/>
      </UserInfo>
    </Approver>
    <_dlc_DocId xmlns="4bd63098-0c83-43cf-abdd-085f2cc55a51">YWEQ7USXTMD7-11-21871</_dlc_DocId>
    <_dlc_DocIdUrl xmlns="4bd63098-0c83-43cf-abdd-085f2cc55a51">
      <Url>https://internal.wecc.org/_layouts/15/DocIdRedir.aspx?ID=YWEQ7USXTMD7-11-21871</Url>
      <Description>YWEQ7USXTMD7-11-21871</Description>
    </_dlc_DocIdUrl>
    <Jurisdiction xmlns="2fb8a92a-9032-49d6-b983-191f0a73b01f">
      <Value>US (United States)</Value>
    </Jurisdiction>
    <Meeting_x0020_Documents xmlns="2fb8a92a-9032-49d6-b983-191f0a73b01f">
      <Value>Minutes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6-15T20:48:36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076B2426-AC60-42B2-9782-77DC5ACFF7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A4100E-2238-4297-9D82-93C0773F0EC2}"/>
</file>

<file path=customXml/itemProps3.xml><?xml version="1.0" encoding="utf-8"?>
<ds:datastoreItem xmlns:ds="http://schemas.openxmlformats.org/officeDocument/2006/customXml" ds:itemID="{0FC0048D-BEFF-4988-B579-FA45DB656804}"/>
</file>

<file path=customXml/itemProps4.xml><?xml version="1.0" encoding="utf-8"?>
<ds:datastoreItem xmlns:ds="http://schemas.openxmlformats.org/officeDocument/2006/customXml" ds:itemID="{6C6D35AF-C35B-4859-909B-984CEC76C90C}"/>
</file>

<file path=customXml/itemProps5.xml><?xml version="1.0" encoding="utf-8"?>
<ds:datastoreItem xmlns:ds="http://schemas.openxmlformats.org/officeDocument/2006/customXml" ds:itemID="{13346091-95F1-4E85-86D5-1F9CC20AF262}"/>
</file>

<file path=customXml/itemProps6.xml><?xml version="1.0" encoding="utf-8"?>
<ds:datastoreItem xmlns:ds="http://schemas.openxmlformats.org/officeDocument/2006/customXml" ds:itemID="{AEEF0DBC-94B3-41F2-9AB8-F0C495CB7E52}"/>
</file>

<file path=docProps/app.xml><?xml version="1.0" encoding="utf-8"?>
<Properties xmlns="http://schemas.openxmlformats.org/officeDocument/2006/extended-properties" xmlns:vt="http://schemas.openxmlformats.org/officeDocument/2006/docPropsVTypes">
  <Template>MeetingMinutes</Template>
  <TotalTime>4</TotalTime>
  <Pages>3</Pages>
  <Words>484</Words>
  <Characters>2765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6-08 PTF Meeting Minutes</dc:title>
  <dc:creator>Quick, Kirha</dc:creator>
  <cp:lastModifiedBy>Maddy Eberhard</cp:lastModifiedBy>
  <cp:revision>2</cp:revision>
  <cp:lastPrinted>2019-01-04T21:49:00Z</cp:lastPrinted>
  <dcterms:created xsi:type="dcterms:W3CDTF">2022-06-15T20:00:00Z</dcterms:created>
  <dcterms:modified xsi:type="dcterms:W3CDTF">2022-06-15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43e68af0-d6a2-45ef-b7d0-71e6e72f2c29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